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4C06F" w14:textId="0F2A4F58" w:rsidR="00077E2B" w:rsidRPr="00183531" w:rsidRDefault="00B32218" w:rsidP="00183531">
      <w:pPr>
        <w:rPr>
          <w:noProof/>
        </w:rPr>
      </w:pPr>
      <w:r w:rsidRPr="002B3744">
        <w:rPr>
          <w:b/>
          <w:sz w:val="24"/>
          <w:szCs w:val="24"/>
          <w:lang w:val="en-US"/>
        </w:rPr>
        <w:t xml:space="preserve"> </w:t>
      </w:r>
      <w:r w:rsidR="00183531">
        <w:rPr>
          <w:noProof/>
        </w:rPr>
        <w:drawing>
          <wp:inline distT="0" distB="0" distL="0" distR="0" wp14:anchorId="0E785DD6" wp14:editId="6532904C">
            <wp:extent cx="1076325" cy="538163"/>
            <wp:effectExtent l="0" t="0" r="0" b="0"/>
            <wp:docPr id="1" name="Picture 1" descr="A black background with white lin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white lin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538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F3405" w14:textId="34B62861" w:rsidR="004804EA" w:rsidRPr="0032242D" w:rsidRDefault="00E17746" w:rsidP="0032242D">
      <w:pPr>
        <w:pStyle w:val="ListParagraph"/>
        <w:numPr>
          <w:ilvl w:val="0"/>
          <w:numId w:val="2"/>
        </w:numPr>
        <w:rPr>
          <w:b/>
          <w:bCs/>
          <w:sz w:val="20"/>
          <w:szCs w:val="20"/>
          <w:lang w:val="en-US"/>
        </w:rPr>
      </w:pPr>
      <w:r w:rsidRPr="007F7771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 xml:space="preserve">Travel </w:t>
      </w:r>
      <w:r w:rsidR="00A27837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r</w:t>
      </w:r>
      <w:r w:rsidRPr="007F7771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equests</w:t>
      </w:r>
      <w:r w:rsidR="0032242D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, approved by budget holder,</w:t>
      </w:r>
      <w:r w:rsidRPr="007F7771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 xml:space="preserve"> should be submitted at least </w:t>
      </w:r>
      <w:r w:rsidR="00AB4784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21</w:t>
      </w:r>
      <w:r w:rsidRPr="007F7771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 xml:space="preserve"> days before departure</w:t>
      </w:r>
    </w:p>
    <w:p w14:paraId="3DD8BB99" w14:textId="70F23443" w:rsidR="00565339" w:rsidRDefault="000923BB" w:rsidP="00565339">
      <w:pPr>
        <w:pStyle w:val="ListParagraph"/>
        <w:numPr>
          <w:ilvl w:val="0"/>
          <w:numId w:val="2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Send your </w:t>
      </w:r>
      <w:r w:rsidR="00A27837">
        <w:rPr>
          <w:b/>
          <w:sz w:val="20"/>
          <w:szCs w:val="20"/>
          <w:lang w:val="en-US"/>
        </w:rPr>
        <w:t>completed t</w:t>
      </w:r>
      <w:r>
        <w:rPr>
          <w:b/>
          <w:sz w:val="20"/>
          <w:szCs w:val="20"/>
          <w:lang w:val="en-US"/>
        </w:rPr>
        <w:t xml:space="preserve">ravel </w:t>
      </w:r>
      <w:r w:rsidR="00A27837">
        <w:rPr>
          <w:b/>
          <w:sz w:val="20"/>
          <w:szCs w:val="20"/>
          <w:lang w:val="en-US"/>
        </w:rPr>
        <w:t>r</w:t>
      </w:r>
      <w:r>
        <w:rPr>
          <w:b/>
          <w:sz w:val="20"/>
          <w:szCs w:val="20"/>
          <w:lang w:val="en-US"/>
        </w:rPr>
        <w:t xml:space="preserve">equest </w:t>
      </w:r>
      <w:r w:rsidR="00A27837">
        <w:rPr>
          <w:b/>
          <w:sz w:val="20"/>
          <w:szCs w:val="20"/>
          <w:lang w:val="en-US"/>
        </w:rPr>
        <w:t>f</w:t>
      </w:r>
      <w:r w:rsidR="00565339">
        <w:rPr>
          <w:b/>
          <w:sz w:val="20"/>
          <w:szCs w:val="20"/>
          <w:lang w:val="en-US"/>
        </w:rPr>
        <w:t>orm</w:t>
      </w:r>
      <w:r>
        <w:rPr>
          <w:b/>
          <w:sz w:val="20"/>
          <w:szCs w:val="20"/>
          <w:lang w:val="en-US"/>
        </w:rPr>
        <w:t xml:space="preserve"> to </w:t>
      </w:r>
      <w:r w:rsidR="00816FF0">
        <w:rPr>
          <w:b/>
          <w:sz w:val="20"/>
          <w:szCs w:val="20"/>
          <w:lang w:val="en-US"/>
        </w:rPr>
        <w:t>your</w:t>
      </w:r>
      <w:r>
        <w:rPr>
          <w:b/>
          <w:sz w:val="20"/>
          <w:szCs w:val="20"/>
          <w:lang w:val="en-US"/>
        </w:rPr>
        <w:t xml:space="preserve"> </w:t>
      </w:r>
      <w:r w:rsidR="00A27837">
        <w:rPr>
          <w:b/>
          <w:sz w:val="20"/>
          <w:szCs w:val="20"/>
          <w:lang w:val="en-US"/>
        </w:rPr>
        <w:t>s</w:t>
      </w:r>
      <w:r>
        <w:rPr>
          <w:b/>
          <w:sz w:val="20"/>
          <w:szCs w:val="20"/>
          <w:lang w:val="en-US"/>
        </w:rPr>
        <w:t>ecretary</w:t>
      </w:r>
      <w:r w:rsidR="00316CA8">
        <w:rPr>
          <w:b/>
          <w:sz w:val="20"/>
          <w:szCs w:val="20"/>
          <w:lang w:val="en-US"/>
        </w:rPr>
        <w:t>/</w:t>
      </w:r>
      <w:r w:rsidR="00A27837">
        <w:rPr>
          <w:b/>
          <w:sz w:val="20"/>
          <w:szCs w:val="20"/>
          <w:lang w:val="en-US"/>
        </w:rPr>
        <w:t>o</w:t>
      </w:r>
      <w:r w:rsidR="00816FF0">
        <w:rPr>
          <w:b/>
          <w:sz w:val="20"/>
          <w:szCs w:val="20"/>
          <w:lang w:val="en-US"/>
        </w:rPr>
        <w:t xml:space="preserve">ffice </w:t>
      </w:r>
      <w:r w:rsidR="00A27837">
        <w:rPr>
          <w:b/>
          <w:sz w:val="20"/>
          <w:szCs w:val="20"/>
          <w:lang w:val="en-US"/>
        </w:rPr>
        <w:t>m</w:t>
      </w:r>
      <w:r w:rsidR="00816FF0">
        <w:rPr>
          <w:b/>
          <w:sz w:val="20"/>
          <w:szCs w:val="20"/>
          <w:lang w:val="en-US"/>
        </w:rPr>
        <w:t>anager</w:t>
      </w:r>
      <w:r w:rsidR="00D41CAB">
        <w:rPr>
          <w:b/>
          <w:sz w:val="20"/>
          <w:szCs w:val="20"/>
          <w:lang w:val="en-US"/>
        </w:rPr>
        <w:t xml:space="preserve">, they will book your trip in </w:t>
      </w:r>
      <w:proofErr w:type="spellStart"/>
      <w:r w:rsidR="00D41CAB">
        <w:rPr>
          <w:b/>
          <w:sz w:val="20"/>
          <w:szCs w:val="20"/>
          <w:lang w:val="en-US"/>
        </w:rPr>
        <w:t>AirGo</w:t>
      </w:r>
      <w:proofErr w:type="spellEnd"/>
    </w:p>
    <w:p w14:paraId="17F31EB4" w14:textId="3196EDB3" w:rsidR="00E250EA" w:rsidRDefault="00455216" w:rsidP="00565339">
      <w:pPr>
        <w:pStyle w:val="ListParagraph"/>
        <w:numPr>
          <w:ilvl w:val="0"/>
          <w:numId w:val="2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In case of </w:t>
      </w:r>
      <w:r w:rsidR="00A27837">
        <w:rPr>
          <w:b/>
          <w:sz w:val="20"/>
          <w:szCs w:val="20"/>
          <w:lang w:val="en-US"/>
        </w:rPr>
        <w:t>m</w:t>
      </w:r>
      <w:r>
        <w:rPr>
          <w:b/>
          <w:sz w:val="20"/>
          <w:szCs w:val="20"/>
          <w:lang w:val="en-US"/>
        </w:rPr>
        <w:t xml:space="preserve">ulti </w:t>
      </w:r>
      <w:r w:rsidR="00A27837">
        <w:rPr>
          <w:b/>
          <w:sz w:val="20"/>
          <w:szCs w:val="20"/>
          <w:lang w:val="en-US"/>
        </w:rPr>
        <w:t>d</w:t>
      </w:r>
      <w:r>
        <w:rPr>
          <w:b/>
          <w:sz w:val="20"/>
          <w:szCs w:val="20"/>
          <w:lang w:val="en-US"/>
        </w:rPr>
        <w:t xml:space="preserve">estinations, complex business travel </w:t>
      </w:r>
      <w:r w:rsidR="00BB708C">
        <w:rPr>
          <w:b/>
          <w:sz w:val="20"/>
          <w:szCs w:val="20"/>
          <w:lang w:val="en-US"/>
        </w:rPr>
        <w:t xml:space="preserve">arrangements </w:t>
      </w:r>
      <w:r>
        <w:rPr>
          <w:b/>
          <w:sz w:val="20"/>
          <w:szCs w:val="20"/>
          <w:lang w:val="en-US"/>
        </w:rPr>
        <w:t>or group reservations; your secretary</w:t>
      </w:r>
      <w:r w:rsidR="00D41CAB">
        <w:rPr>
          <w:b/>
          <w:sz w:val="20"/>
          <w:szCs w:val="20"/>
          <w:lang w:val="en-US"/>
        </w:rPr>
        <w:t>/office manager</w:t>
      </w:r>
    </w:p>
    <w:p w14:paraId="4BF11F02" w14:textId="210E37D1" w:rsidR="00455216" w:rsidRDefault="00455216" w:rsidP="00D41CAB">
      <w:pPr>
        <w:pStyle w:val="ListParagraph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will forward your request to the Travel Unit</w:t>
      </w:r>
    </w:p>
    <w:p w14:paraId="0F30667D" w14:textId="395BDD2E" w:rsidR="00316CA8" w:rsidRDefault="00AD5225" w:rsidP="00316CA8">
      <w:pPr>
        <w:pStyle w:val="ListParagraph"/>
        <w:numPr>
          <w:ilvl w:val="0"/>
          <w:numId w:val="2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It is not allowed to book anything p</w:t>
      </w:r>
      <w:r w:rsidR="00CD1348">
        <w:rPr>
          <w:b/>
          <w:sz w:val="20"/>
          <w:szCs w:val="20"/>
          <w:lang w:val="en-US"/>
        </w:rPr>
        <w:t>rivate</w:t>
      </w:r>
      <w:r>
        <w:rPr>
          <w:b/>
          <w:sz w:val="20"/>
          <w:szCs w:val="20"/>
          <w:lang w:val="en-US"/>
        </w:rPr>
        <w:t xml:space="preserve"> </w:t>
      </w:r>
      <w:r w:rsidR="00104CBD">
        <w:rPr>
          <w:b/>
          <w:sz w:val="20"/>
          <w:szCs w:val="20"/>
          <w:lang w:val="en-US"/>
        </w:rPr>
        <w:t xml:space="preserve">related </w:t>
      </w:r>
    </w:p>
    <w:p w14:paraId="67031FEE" w14:textId="77777777" w:rsidR="00891E05" w:rsidRPr="00891E05" w:rsidRDefault="00C444EB" w:rsidP="00891E05">
      <w:pPr>
        <w:pStyle w:val="ListParagraph"/>
        <w:numPr>
          <w:ilvl w:val="0"/>
          <w:numId w:val="2"/>
        </w:numPr>
        <w:rPr>
          <w:b/>
          <w:i/>
          <w:iCs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or more information: </w:t>
      </w:r>
      <w:hyperlink r:id="rId6" w:history="1">
        <w:r w:rsidR="002B3744" w:rsidRPr="00251C7A">
          <w:rPr>
            <w:rStyle w:val="Hyperlink"/>
            <w:b/>
            <w:sz w:val="20"/>
            <w:szCs w:val="20"/>
            <w:lang w:val="en-US"/>
          </w:rPr>
          <w:t>www.utwente.nl/travelunit</w:t>
        </w:r>
      </w:hyperlink>
      <w:r w:rsidR="002B3744">
        <w:rPr>
          <w:b/>
          <w:sz w:val="20"/>
          <w:szCs w:val="20"/>
          <w:lang w:val="en-US"/>
        </w:rPr>
        <w:t xml:space="preserve"> </w:t>
      </w:r>
    </w:p>
    <w:p w14:paraId="22674BB8" w14:textId="7BB6B3A4" w:rsidR="00472308" w:rsidRPr="005365E0" w:rsidRDefault="00472308" w:rsidP="00891E05">
      <w:pPr>
        <w:pStyle w:val="ListParagraph"/>
        <w:numPr>
          <w:ilvl w:val="0"/>
          <w:numId w:val="2"/>
        </w:numPr>
        <w:rPr>
          <w:rFonts w:cstheme="minorHAnsi"/>
          <w:i/>
          <w:iCs/>
          <w:sz w:val="20"/>
          <w:szCs w:val="20"/>
          <w:lang w:val="en-US"/>
        </w:rPr>
      </w:pPr>
      <w:r w:rsidRPr="00891E05">
        <w:rPr>
          <w:b/>
          <w:i/>
          <w:iCs/>
          <w:sz w:val="20"/>
          <w:szCs w:val="20"/>
          <w:lang w:val="en-US"/>
        </w:rPr>
        <w:t>ITC staff and PhD students: please use UNIT4 for your travel requests</w:t>
      </w:r>
      <w:r w:rsidR="005365E0">
        <w:rPr>
          <w:b/>
          <w:i/>
          <w:iCs/>
          <w:sz w:val="20"/>
          <w:szCs w:val="20"/>
          <w:lang w:val="en-US"/>
        </w:rPr>
        <w:t xml:space="preserve">: </w:t>
      </w:r>
      <w:hyperlink r:id="rId7" w:history="1">
        <w:r w:rsidR="005365E0" w:rsidRPr="005365E0">
          <w:rPr>
            <w:rFonts w:cstheme="minorHAnsi"/>
            <w:color w:val="0000FF"/>
            <w:sz w:val="20"/>
            <w:szCs w:val="20"/>
            <w:u w:val="single"/>
          </w:rPr>
          <w:t>Unit4 ERP (unit4cloud.com)</w:t>
        </w:r>
      </w:hyperlink>
    </w:p>
    <w:p w14:paraId="782147A3" w14:textId="2D325ACC" w:rsidR="005365E0" w:rsidRPr="005365E0" w:rsidRDefault="005365E0" w:rsidP="00891E05">
      <w:pPr>
        <w:pStyle w:val="ListParagraph"/>
        <w:numPr>
          <w:ilvl w:val="0"/>
          <w:numId w:val="2"/>
        </w:numPr>
        <w:rPr>
          <w:rFonts w:cstheme="minorHAnsi"/>
          <w:i/>
          <w:iCs/>
          <w:sz w:val="20"/>
          <w:szCs w:val="20"/>
          <w:lang w:val="en-US"/>
        </w:rPr>
      </w:pPr>
      <w:r w:rsidRPr="00966D8E">
        <w:rPr>
          <w:rFonts w:cstheme="minorHAnsi"/>
          <w:b/>
          <w:bCs/>
          <w:i/>
          <w:iCs/>
          <w:sz w:val="20"/>
          <w:szCs w:val="20"/>
          <w:lang w:val="en-US"/>
        </w:rPr>
        <w:t>Link to travel insurance:</w:t>
      </w:r>
      <w:r w:rsidRPr="005365E0">
        <w:rPr>
          <w:rFonts w:cstheme="minorHAnsi"/>
          <w:i/>
          <w:iCs/>
          <w:sz w:val="20"/>
          <w:szCs w:val="20"/>
          <w:lang w:val="en-US"/>
        </w:rPr>
        <w:t xml:space="preserve"> </w:t>
      </w:r>
      <w:hyperlink r:id="rId8" w:history="1">
        <w:r w:rsidRPr="005365E0">
          <w:rPr>
            <w:rFonts w:cstheme="minorHAnsi"/>
            <w:color w:val="0000FF"/>
            <w:sz w:val="20"/>
            <w:szCs w:val="20"/>
            <w:u w:val="single"/>
          </w:rPr>
          <w:t>International registration and travel insurance (utwente.nl)</w:t>
        </w:r>
      </w:hyperlink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2972"/>
        <w:gridCol w:w="2410"/>
        <w:gridCol w:w="2551"/>
        <w:gridCol w:w="3119"/>
      </w:tblGrid>
      <w:tr w:rsidR="009E6A56" w:rsidRPr="008E2695" w14:paraId="4CBE7D44" w14:textId="77777777" w:rsidTr="0084523B">
        <w:trPr>
          <w:trHeight w:val="454"/>
        </w:trPr>
        <w:tc>
          <w:tcPr>
            <w:tcW w:w="11052" w:type="dxa"/>
            <w:gridSpan w:val="4"/>
            <w:vAlign w:val="center"/>
          </w:tcPr>
          <w:p w14:paraId="1114243A" w14:textId="2613D488" w:rsidR="009E6A56" w:rsidRPr="009E6A56" w:rsidRDefault="009E6A56" w:rsidP="009E6A56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9E6A56">
              <w:rPr>
                <w:b/>
                <w:bCs/>
                <w:sz w:val="32"/>
                <w:szCs w:val="32"/>
                <w:lang w:val="en-US"/>
              </w:rPr>
              <w:t>TRAVEL REQUEST FORM</w:t>
            </w:r>
          </w:p>
        </w:tc>
      </w:tr>
      <w:tr w:rsidR="00F1364A" w:rsidRPr="008E2695" w14:paraId="1D98BCFC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266C4FA5" w14:textId="56AF398E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Surname</w:t>
            </w:r>
            <w:r w:rsidR="00DC60C9">
              <w:rPr>
                <w:sz w:val="20"/>
                <w:szCs w:val="20"/>
                <w:lang w:val="en-US"/>
              </w:rPr>
              <w:t xml:space="preserve"> as in passport</w:t>
            </w:r>
            <w:r w:rsidR="00490E29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8080" w:type="dxa"/>
            <w:gridSpan w:val="3"/>
            <w:vAlign w:val="center"/>
          </w:tcPr>
          <w:p w14:paraId="24384416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F1364A" w:rsidRPr="008E2695" w14:paraId="652246B1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0796E3D8" w14:textId="4E00F04D" w:rsidR="00F1364A" w:rsidRPr="008E2695" w:rsidRDefault="0046524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l</w:t>
            </w:r>
            <w:r w:rsidR="00F1364A" w:rsidRPr="008E2695">
              <w:rPr>
                <w:sz w:val="20"/>
                <w:szCs w:val="20"/>
                <w:lang w:val="en-US"/>
              </w:rPr>
              <w:t xml:space="preserve"> </w:t>
            </w:r>
            <w:r w:rsidR="00FD5B89" w:rsidRPr="008E2695">
              <w:rPr>
                <w:sz w:val="20"/>
                <w:szCs w:val="20"/>
                <w:lang w:val="en-US"/>
              </w:rPr>
              <w:t xml:space="preserve">given </w:t>
            </w:r>
            <w:r w:rsidR="00F1364A" w:rsidRPr="008E2695">
              <w:rPr>
                <w:sz w:val="20"/>
                <w:szCs w:val="20"/>
                <w:lang w:val="en-US"/>
              </w:rPr>
              <w:t>name</w:t>
            </w:r>
            <w:r w:rsidR="00FE5B45">
              <w:rPr>
                <w:sz w:val="20"/>
                <w:szCs w:val="20"/>
                <w:lang w:val="en-US"/>
              </w:rPr>
              <w:t>s</w:t>
            </w:r>
            <w:r w:rsidR="00490E29">
              <w:rPr>
                <w:sz w:val="20"/>
                <w:szCs w:val="20"/>
                <w:lang w:val="en-US"/>
              </w:rPr>
              <w:t xml:space="preserve"> as in passport: </w:t>
            </w:r>
          </w:p>
        </w:tc>
        <w:tc>
          <w:tcPr>
            <w:tcW w:w="8080" w:type="dxa"/>
            <w:gridSpan w:val="3"/>
            <w:vAlign w:val="center"/>
          </w:tcPr>
          <w:p w14:paraId="42AF9635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923DAF" w:rsidRPr="008E2695" w14:paraId="53954D1B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6EFEF387" w14:textId="3F8D2455" w:rsidR="00923DAF" w:rsidRPr="008E2695" w:rsidRDefault="00923DAF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Nationality</w:t>
            </w:r>
            <w:r w:rsidR="004646F1">
              <w:rPr>
                <w:sz w:val="20"/>
                <w:szCs w:val="20"/>
                <w:lang w:val="en-US"/>
              </w:rPr>
              <w:t xml:space="preserve">: </w:t>
            </w:r>
          </w:p>
        </w:tc>
        <w:tc>
          <w:tcPr>
            <w:tcW w:w="2410" w:type="dxa"/>
            <w:vAlign w:val="center"/>
          </w:tcPr>
          <w:p w14:paraId="45D16C37" w14:textId="77777777" w:rsidR="00923DAF" w:rsidRPr="008E2695" w:rsidRDefault="00923DA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vAlign w:val="center"/>
          </w:tcPr>
          <w:p w14:paraId="0E3162A9" w14:textId="57F6D68B" w:rsidR="00923DAF" w:rsidRPr="008E2695" w:rsidRDefault="006E023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nder</w:t>
            </w:r>
            <w:r w:rsidR="00923DAF" w:rsidRPr="008E2695">
              <w:rPr>
                <w:sz w:val="20"/>
                <w:szCs w:val="20"/>
                <w:lang w:val="en-US"/>
              </w:rPr>
              <w:t>:</w:t>
            </w:r>
            <w:r w:rsidR="00726817">
              <w:rPr>
                <w:sz w:val="20"/>
                <w:szCs w:val="20"/>
                <w:lang w:val="en-US"/>
              </w:rPr>
              <w:t xml:space="preserve"> male/ female </w:t>
            </w:r>
          </w:p>
        </w:tc>
        <w:tc>
          <w:tcPr>
            <w:tcW w:w="3119" w:type="dxa"/>
            <w:vAlign w:val="center"/>
          </w:tcPr>
          <w:p w14:paraId="17A2975B" w14:textId="43D178F7" w:rsidR="00923DAF" w:rsidRPr="008E2695" w:rsidRDefault="00923DAF">
            <w:pPr>
              <w:rPr>
                <w:sz w:val="20"/>
                <w:szCs w:val="20"/>
                <w:lang w:val="en-US"/>
              </w:rPr>
            </w:pPr>
          </w:p>
        </w:tc>
      </w:tr>
      <w:tr w:rsidR="00A537EE" w:rsidRPr="008E2695" w14:paraId="6093CC84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47E1449E" w14:textId="552F4C7A" w:rsidR="00A537EE" w:rsidRDefault="00A537E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ate of birth: </w:t>
            </w:r>
          </w:p>
        </w:tc>
        <w:tc>
          <w:tcPr>
            <w:tcW w:w="2410" w:type="dxa"/>
            <w:vAlign w:val="center"/>
          </w:tcPr>
          <w:p w14:paraId="3B0CC2B7" w14:textId="6BF44CD9" w:rsidR="00A537EE" w:rsidRPr="008E2695" w:rsidRDefault="009D0EE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ay:</w:t>
            </w:r>
          </w:p>
        </w:tc>
        <w:tc>
          <w:tcPr>
            <w:tcW w:w="2551" w:type="dxa"/>
            <w:vAlign w:val="center"/>
          </w:tcPr>
          <w:p w14:paraId="7396C2B7" w14:textId="20A75EEF" w:rsidR="00A537EE" w:rsidRPr="008E2695" w:rsidRDefault="009D0EE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onth: </w:t>
            </w:r>
          </w:p>
        </w:tc>
        <w:tc>
          <w:tcPr>
            <w:tcW w:w="3119" w:type="dxa"/>
            <w:vAlign w:val="center"/>
          </w:tcPr>
          <w:p w14:paraId="28124953" w14:textId="449DA0EF" w:rsidR="00A537EE" w:rsidRPr="008E2695" w:rsidRDefault="009D0EE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Year: </w:t>
            </w:r>
          </w:p>
        </w:tc>
      </w:tr>
      <w:tr w:rsidR="00572DB3" w:rsidRPr="008E2695" w14:paraId="2531E029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2BF91858" w14:textId="05709B79" w:rsidR="00572DB3" w:rsidRPr="0053711A" w:rsidRDefault="00572DB3">
            <w:pPr>
              <w:rPr>
                <w:sz w:val="20"/>
                <w:szCs w:val="20"/>
                <w:lang w:val="en-US"/>
              </w:rPr>
            </w:pPr>
            <w:r w:rsidRPr="0053711A">
              <w:rPr>
                <w:sz w:val="20"/>
                <w:szCs w:val="20"/>
                <w:lang w:val="en-US"/>
              </w:rPr>
              <w:t xml:space="preserve">Passport: </w:t>
            </w:r>
          </w:p>
        </w:tc>
        <w:tc>
          <w:tcPr>
            <w:tcW w:w="2410" w:type="dxa"/>
            <w:vAlign w:val="center"/>
          </w:tcPr>
          <w:p w14:paraId="7B63F464" w14:textId="13036DF9" w:rsidR="00572DB3" w:rsidRPr="008E2695" w:rsidRDefault="00572DB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umber: </w:t>
            </w:r>
          </w:p>
        </w:tc>
        <w:tc>
          <w:tcPr>
            <w:tcW w:w="5670" w:type="dxa"/>
            <w:gridSpan w:val="2"/>
            <w:vAlign w:val="center"/>
          </w:tcPr>
          <w:p w14:paraId="0E27BAB1" w14:textId="11539EEF" w:rsidR="00572DB3" w:rsidRPr="008E2695" w:rsidRDefault="00572DB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ssuing Country: </w:t>
            </w:r>
          </w:p>
        </w:tc>
      </w:tr>
      <w:tr w:rsidR="00DB5ED4" w:rsidRPr="008E2695" w14:paraId="6F4727FA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4BCA5E9E" w14:textId="617E4CFC" w:rsidR="00DB5ED4" w:rsidRDefault="00DB5ED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Expiry date passport: </w:t>
            </w:r>
          </w:p>
        </w:tc>
        <w:tc>
          <w:tcPr>
            <w:tcW w:w="2410" w:type="dxa"/>
            <w:vAlign w:val="center"/>
          </w:tcPr>
          <w:p w14:paraId="0E90A9A2" w14:textId="0EF33C5D" w:rsidR="00DB5ED4" w:rsidRPr="008E2695" w:rsidRDefault="00DB5ED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ay: </w:t>
            </w:r>
          </w:p>
        </w:tc>
        <w:tc>
          <w:tcPr>
            <w:tcW w:w="2551" w:type="dxa"/>
            <w:vAlign w:val="center"/>
          </w:tcPr>
          <w:p w14:paraId="5EC8549C" w14:textId="04A796FE" w:rsidR="00DB5ED4" w:rsidRPr="008E2695" w:rsidRDefault="00DB5ED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onth: </w:t>
            </w:r>
          </w:p>
        </w:tc>
        <w:tc>
          <w:tcPr>
            <w:tcW w:w="3119" w:type="dxa"/>
            <w:vAlign w:val="center"/>
          </w:tcPr>
          <w:p w14:paraId="2D9CB136" w14:textId="4F8E02A0" w:rsidR="00DB5ED4" w:rsidRPr="008E2695" w:rsidRDefault="00DB5ED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Year: </w:t>
            </w:r>
          </w:p>
        </w:tc>
      </w:tr>
      <w:tr w:rsidR="00104CBD" w:rsidRPr="008E2695" w14:paraId="2D31DE51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0B1C342D" w14:textId="486E0AE7" w:rsidR="00104CBD" w:rsidRPr="008E2695" w:rsidRDefault="00104C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eason of travel: </w:t>
            </w:r>
          </w:p>
        </w:tc>
        <w:tc>
          <w:tcPr>
            <w:tcW w:w="8080" w:type="dxa"/>
            <w:gridSpan w:val="3"/>
            <w:vAlign w:val="center"/>
          </w:tcPr>
          <w:p w14:paraId="540A60D6" w14:textId="77777777" w:rsidR="00104CBD" w:rsidRPr="008E2695" w:rsidRDefault="00104CBD">
            <w:pPr>
              <w:rPr>
                <w:sz w:val="20"/>
                <w:szCs w:val="20"/>
                <w:lang w:val="en-US"/>
              </w:rPr>
            </w:pPr>
          </w:p>
        </w:tc>
      </w:tr>
      <w:tr w:rsidR="00F1364A" w:rsidRPr="008E2695" w14:paraId="046885E6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21BBF6DA" w14:textId="0E99F0E7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Faculty</w:t>
            </w:r>
            <w:r w:rsidR="00553644">
              <w:rPr>
                <w:sz w:val="20"/>
                <w:szCs w:val="20"/>
                <w:lang w:val="en-US"/>
              </w:rPr>
              <w:t xml:space="preserve">: </w:t>
            </w:r>
          </w:p>
        </w:tc>
        <w:tc>
          <w:tcPr>
            <w:tcW w:w="8080" w:type="dxa"/>
            <w:gridSpan w:val="3"/>
            <w:vAlign w:val="center"/>
          </w:tcPr>
          <w:p w14:paraId="42F9CE34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553644" w:rsidRPr="008E2695" w14:paraId="19D7B329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1DB7DED6" w14:textId="15BEA0BF" w:rsidR="00553644" w:rsidRPr="008E2695" w:rsidRDefault="0055364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partment: </w:t>
            </w:r>
          </w:p>
        </w:tc>
        <w:tc>
          <w:tcPr>
            <w:tcW w:w="2410" w:type="dxa"/>
            <w:vAlign w:val="center"/>
          </w:tcPr>
          <w:p w14:paraId="31EC8B37" w14:textId="77777777" w:rsidR="00553644" w:rsidRPr="008E2695" w:rsidRDefault="0055364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  <w:gridSpan w:val="2"/>
            <w:vAlign w:val="center"/>
          </w:tcPr>
          <w:p w14:paraId="5AA57DCB" w14:textId="77777777" w:rsidR="00553644" w:rsidRPr="008E2695" w:rsidRDefault="00553644">
            <w:pPr>
              <w:rPr>
                <w:sz w:val="20"/>
                <w:szCs w:val="20"/>
                <w:lang w:val="en-US"/>
              </w:rPr>
            </w:pPr>
          </w:p>
        </w:tc>
      </w:tr>
      <w:tr w:rsidR="002310F4" w:rsidRPr="008E2695" w14:paraId="5B7F1858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38E57656" w14:textId="3FC7B045" w:rsidR="002310F4" w:rsidRPr="008E2695" w:rsidRDefault="009E130B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 xml:space="preserve">Work </w:t>
            </w:r>
            <w:r w:rsidR="000B2881">
              <w:rPr>
                <w:sz w:val="20"/>
                <w:szCs w:val="20"/>
                <w:lang w:val="en-US"/>
              </w:rPr>
              <w:t xml:space="preserve">order number: </w:t>
            </w:r>
          </w:p>
        </w:tc>
        <w:tc>
          <w:tcPr>
            <w:tcW w:w="2410" w:type="dxa"/>
            <w:vAlign w:val="center"/>
          </w:tcPr>
          <w:p w14:paraId="55F99A68" w14:textId="77777777" w:rsidR="002310F4" w:rsidRPr="008E2695" w:rsidRDefault="002310F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  <w:gridSpan w:val="2"/>
            <w:vAlign w:val="center"/>
          </w:tcPr>
          <w:p w14:paraId="63A56776" w14:textId="23099A0D" w:rsidR="002310F4" w:rsidRPr="008E2695" w:rsidRDefault="00F922B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Ledger number: </w:t>
            </w:r>
            <w:r w:rsidR="00C409D6" w:rsidRPr="008E2695">
              <w:rPr>
                <w:sz w:val="20"/>
                <w:szCs w:val="20"/>
                <w:lang w:val="en-US"/>
              </w:rPr>
              <w:t>4542</w:t>
            </w:r>
            <w:r w:rsidR="002310F4" w:rsidRPr="008E2695">
              <w:rPr>
                <w:sz w:val="20"/>
                <w:szCs w:val="20"/>
                <w:lang w:val="en-US"/>
              </w:rPr>
              <w:t xml:space="preserve"> (UT) or</w:t>
            </w:r>
            <w:r w:rsidR="00C409D6" w:rsidRPr="008E2695">
              <w:rPr>
                <w:sz w:val="20"/>
                <w:szCs w:val="20"/>
                <w:lang w:val="en-US"/>
              </w:rPr>
              <w:t xml:space="preserve"> 4544</w:t>
            </w:r>
            <w:r w:rsidR="002310F4" w:rsidRPr="008E2695">
              <w:rPr>
                <w:sz w:val="20"/>
                <w:szCs w:val="20"/>
                <w:lang w:val="en-US"/>
              </w:rPr>
              <w:t xml:space="preserve"> (not UT)</w:t>
            </w:r>
          </w:p>
        </w:tc>
      </w:tr>
      <w:tr w:rsidR="00F1364A" w:rsidRPr="008E2695" w14:paraId="34E7F074" w14:textId="77777777" w:rsidTr="0084523B">
        <w:trPr>
          <w:trHeight w:val="454"/>
        </w:trPr>
        <w:tc>
          <w:tcPr>
            <w:tcW w:w="2972" w:type="dxa"/>
          </w:tcPr>
          <w:p w14:paraId="35D5D930" w14:textId="77777777" w:rsidR="000E369C" w:rsidRPr="008E2695" w:rsidRDefault="00F1364A" w:rsidP="000E369C">
            <w:pPr>
              <w:ind w:right="-108"/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Destination</w:t>
            </w:r>
            <w:r w:rsidR="000E369C" w:rsidRPr="008E2695">
              <w:rPr>
                <w:sz w:val="20"/>
                <w:szCs w:val="20"/>
                <w:lang w:val="en-US"/>
              </w:rPr>
              <w:t>(s)</w:t>
            </w:r>
          </w:p>
          <w:p w14:paraId="67F9CB85" w14:textId="77777777" w:rsidR="00F1364A" w:rsidRPr="008E2695" w:rsidRDefault="00F1364A" w:rsidP="000E369C">
            <w:pPr>
              <w:ind w:right="-108"/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(City + Country):</w:t>
            </w:r>
          </w:p>
        </w:tc>
        <w:tc>
          <w:tcPr>
            <w:tcW w:w="8080" w:type="dxa"/>
            <w:gridSpan w:val="3"/>
          </w:tcPr>
          <w:p w14:paraId="75019949" w14:textId="77777777" w:rsidR="000E369C" w:rsidRPr="008E2695" w:rsidRDefault="000E369C">
            <w:pPr>
              <w:rPr>
                <w:sz w:val="20"/>
                <w:szCs w:val="20"/>
                <w:lang w:val="en-US"/>
              </w:rPr>
            </w:pPr>
          </w:p>
          <w:p w14:paraId="32384CD2" w14:textId="77777777" w:rsidR="000E369C" w:rsidRPr="008E2695" w:rsidRDefault="000E369C">
            <w:pPr>
              <w:rPr>
                <w:sz w:val="20"/>
                <w:szCs w:val="20"/>
                <w:lang w:val="en-US"/>
              </w:rPr>
            </w:pPr>
          </w:p>
        </w:tc>
      </w:tr>
      <w:tr w:rsidR="004160F5" w:rsidRPr="008E2695" w14:paraId="482F6088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410055A7" w14:textId="6CDEF1F2" w:rsidR="004160F5" w:rsidRPr="008E2695" w:rsidRDefault="004160F5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 xml:space="preserve">Departure </w:t>
            </w:r>
            <w:r w:rsidR="006E023D">
              <w:rPr>
                <w:sz w:val="20"/>
                <w:szCs w:val="20"/>
                <w:lang w:val="en-US"/>
              </w:rPr>
              <w:t>d</w:t>
            </w:r>
            <w:r w:rsidRPr="008E2695">
              <w:rPr>
                <w:sz w:val="20"/>
                <w:szCs w:val="20"/>
                <w:lang w:val="en-US"/>
              </w:rPr>
              <w:t>ate</w:t>
            </w:r>
            <w:r>
              <w:rPr>
                <w:sz w:val="20"/>
                <w:szCs w:val="20"/>
                <w:lang w:val="en-US"/>
              </w:rPr>
              <w:t xml:space="preserve">: </w:t>
            </w:r>
          </w:p>
        </w:tc>
        <w:tc>
          <w:tcPr>
            <w:tcW w:w="2410" w:type="dxa"/>
            <w:vAlign w:val="center"/>
          </w:tcPr>
          <w:p w14:paraId="390DDBE1" w14:textId="77777777" w:rsidR="004160F5" w:rsidRPr="008E2695" w:rsidRDefault="004160F5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vAlign w:val="center"/>
          </w:tcPr>
          <w:p w14:paraId="6FC0F1F0" w14:textId="1DC63447" w:rsidR="004160F5" w:rsidRPr="008E2695" w:rsidRDefault="00AF08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ow flexible</w:t>
            </w:r>
            <w:r w:rsidR="003C77C2">
              <w:rPr>
                <w:sz w:val="20"/>
                <w:szCs w:val="20"/>
                <w:lang w:val="en-US"/>
              </w:rPr>
              <w:t>?</w:t>
            </w:r>
            <w:r w:rsidR="002C3085">
              <w:rPr>
                <w:sz w:val="20"/>
                <w:szCs w:val="20"/>
                <w:lang w:val="en-US"/>
              </w:rPr>
              <w:t xml:space="preserve"> …</w:t>
            </w:r>
            <w:r>
              <w:rPr>
                <w:sz w:val="20"/>
                <w:szCs w:val="20"/>
                <w:lang w:val="en-US"/>
              </w:rPr>
              <w:t xml:space="preserve"> days </w:t>
            </w:r>
          </w:p>
        </w:tc>
        <w:tc>
          <w:tcPr>
            <w:tcW w:w="3119" w:type="dxa"/>
            <w:vAlign w:val="center"/>
          </w:tcPr>
          <w:p w14:paraId="44E2B465" w14:textId="7C049334" w:rsidR="004160F5" w:rsidRPr="008E2695" w:rsidRDefault="0089189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eferred </w:t>
            </w:r>
            <w:proofErr w:type="spellStart"/>
            <w:r>
              <w:rPr>
                <w:sz w:val="20"/>
                <w:szCs w:val="20"/>
                <w:lang w:val="en-US"/>
              </w:rPr>
              <w:t>d</w:t>
            </w:r>
            <w:r w:rsidR="008758B8">
              <w:rPr>
                <w:sz w:val="20"/>
                <w:szCs w:val="20"/>
                <w:lang w:val="en-US"/>
              </w:rPr>
              <w:t>ep.time</w:t>
            </w:r>
            <w:proofErr w:type="spellEnd"/>
            <w:r>
              <w:rPr>
                <w:sz w:val="20"/>
                <w:szCs w:val="20"/>
                <w:lang w:val="en-US"/>
              </w:rPr>
              <w:t>?</w:t>
            </w:r>
            <w:r w:rsidR="008D26F0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A91A4B" w:rsidRPr="008E2695" w14:paraId="329C5E42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5C971314" w14:textId="2D2707BC" w:rsidR="00A91A4B" w:rsidRPr="008E2695" w:rsidRDefault="00A91A4B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 xml:space="preserve">Return </w:t>
            </w:r>
            <w:r w:rsidR="006E023D">
              <w:rPr>
                <w:sz w:val="20"/>
                <w:szCs w:val="20"/>
                <w:lang w:val="en-US"/>
              </w:rPr>
              <w:t>d</w:t>
            </w:r>
            <w:r w:rsidRPr="008E2695">
              <w:rPr>
                <w:sz w:val="20"/>
                <w:szCs w:val="20"/>
                <w:lang w:val="en-US"/>
              </w:rPr>
              <w:t>ate:</w:t>
            </w:r>
          </w:p>
        </w:tc>
        <w:tc>
          <w:tcPr>
            <w:tcW w:w="2410" w:type="dxa"/>
            <w:vAlign w:val="center"/>
          </w:tcPr>
          <w:p w14:paraId="49BDD890" w14:textId="77777777" w:rsidR="00A91A4B" w:rsidRPr="008E2695" w:rsidRDefault="00A91A4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vAlign w:val="center"/>
          </w:tcPr>
          <w:p w14:paraId="4446A2D6" w14:textId="45E345AA" w:rsidR="00A91A4B" w:rsidRPr="008E2695" w:rsidRDefault="00A91A4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ow flexible?</w:t>
            </w:r>
            <w:r w:rsidR="002C3085">
              <w:rPr>
                <w:sz w:val="20"/>
                <w:szCs w:val="20"/>
                <w:lang w:val="en-US"/>
              </w:rPr>
              <w:t xml:space="preserve"> …</w:t>
            </w:r>
            <w:r>
              <w:rPr>
                <w:sz w:val="20"/>
                <w:szCs w:val="20"/>
                <w:lang w:val="en-US"/>
              </w:rPr>
              <w:t xml:space="preserve"> days   </w:t>
            </w:r>
          </w:p>
        </w:tc>
        <w:tc>
          <w:tcPr>
            <w:tcW w:w="3119" w:type="dxa"/>
            <w:vAlign w:val="center"/>
          </w:tcPr>
          <w:p w14:paraId="2AC3BFA8" w14:textId="40542C3B" w:rsidR="00A91A4B" w:rsidRPr="008E2695" w:rsidRDefault="0089189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eferred </w:t>
            </w:r>
            <w:r w:rsidR="008E483E">
              <w:rPr>
                <w:sz w:val="20"/>
                <w:szCs w:val="20"/>
                <w:lang w:val="en-US"/>
              </w:rPr>
              <w:t xml:space="preserve">return </w:t>
            </w:r>
            <w:r>
              <w:rPr>
                <w:sz w:val="20"/>
                <w:szCs w:val="20"/>
                <w:lang w:val="en-US"/>
              </w:rPr>
              <w:t>time?</w:t>
            </w:r>
            <w:r w:rsidR="008E483E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F1364A" w:rsidRPr="008E2695" w14:paraId="3D89F587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33D8D5BB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Departure from (if not NL):</w:t>
            </w:r>
          </w:p>
        </w:tc>
        <w:tc>
          <w:tcPr>
            <w:tcW w:w="8080" w:type="dxa"/>
            <w:gridSpan w:val="3"/>
            <w:vAlign w:val="center"/>
          </w:tcPr>
          <w:p w14:paraId="208C32EA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F1364A" w:rsidRPr="008E2695" w14:paraId="62693728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709D108F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E-mail passenger:</w:t>
            </w:r>
          </w:p>
        </w:tc>
        <w:tc>
          <w:tcPr>
            <w:tcW w:w="8080" w:type="dxa"/>
            <w:gridSpan w:val="3"/>
            <w:vAlign w:val="center"/>
          </w:tcPr>
          <w:p w14:paraId="549139F4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F1364A" w:rsidRPr="008E2695" w14:paraId="2B66F127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7975DA7C" w14:textId="32C53877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E-mail secretary/</w:t>
            </w:r>
            <w:r w:rsidR="00072CC0">
              <w:rPr>
                <w:sz w:val="20"/>
                <w:szCs w:val="20"/>
                <w:lang w:val="en-US"/>
              </w:rPr>
              <w:t>office manager</w:t>
            </w:r>
            <w:r w:rsidR="00A963B0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8080" w:type="dxa"/>
            <w:gridSpan w:val="3"/>
            <w:vAlign w:val="center"/>
          </w:tcPr>
          <w:p w14:paraId="394BC8E6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EF195C" w:rsidRPr="008E2695" w14:paraId="7767A56B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74B5B7EB" w14:textId="346589DF" w:rsidR="00EF195C" w:rsidRPr="008E2695" w:rsidRDefault="00DD543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bile</w:t>
            </w:r>
            <w:r w:rsidR="00EF195C">
              <w:rPr>
                <w:sz w:val="20"/>
                <w:szCs w:val="20"/>
                <w:lang w:val="en-US"/>
              </w:rPr>
              <w:t xml:space="preserve"> number passenger:</w:t>
            </w:r>
          </w:p>
        </w:tc>
        <w:tc>
          <w:tcPr>
            <w:tcW w:w="8080" w:type="dxa"/>
            <w:gridSpan w:val="3"/>
            <w:vAlign w:val="center"/>
          </w:tcPr>
          <w:p w14:paraId="7A5DB14C" w14:textId="77777777" w:rsidR="00EF195C" w:rsidRPr="008E2695" w:rsidRDefault="00EF195C">
            <w:pPr>
              <w:rPr>
                <w:sz w:val="20"/>
                <w:szCs w:val="20"/>
                <w:lang w:val="en-US"/>
              </w:rPr>
            </w:pPr>
          </w:p>
        </w:tc>
      </w:tr>
      <w:tr w:rsidR="00F1364A" w:rsidRPr="008E2695" w14:paraId="3E11EDA8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7BC10290" w14:textId="1EDBA706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 xml:space="preserve">Frequent </w:t>
            </w:r>
            <w:r w:rsidR="006E023D">
              <w:rPr>
                <w:sz w:val="20"/>
                <w:szCs w:val="20"/>
                <w:lang w:val="en-US"/>
              </w:rPr>
              <w:t>f</w:t>
            </w:r>
            <w:r w:rsidRPr="008E2695">
              <w:rPr>
                <w:sz w:val="20"/>
                <w:szCs w:val="20"/>
                <w:lang w:val="en-US"/>
              </w:rPr>
              <w:t xml:space="preserve">lyer </w:t>
            </w:r>
            <w:r w:rsidR="006E023D">
              <w:rPr>
                <w:sz w:val="20"/>
                <w:szCs w:val="20"/>
                <w:lang w:val="en-US"/>
              </w:rPr>
              <w:t>n</w:t>
            </w:r>
            <w:r w:rsidR="00A963B0">
              <w:rPr>
                <w:sz w:val="20"/>
                <w:szCs w:val="20"/>
                <w:lang w:val="en-US"/>
              </w:rPr>
              <w:t xml:space="preserve">umber </w:t>
            </w:r>
            <w:r w:rsidR="006E023D">
              <w:rPr>
                <w:sz w:val="20"/>
                <w:szCs w:val="20"/>
                <w:lang w:val="en-US"/>
              </w:rPr>
              <w:t>a</w:t>
            </w:r>
            <w:r w:rsidR="00A963B0">
              <w:rPr>
                <w:sz w:val="20"/>
                <w:szCs w:val="20"/>
                <w:lang w:val="en-US"/>
              </w:rPr>
              <w:t xml:space="preserve">irline: </w:t>
            </w:r>
          </w:p>
        </w:tc>
        <w:tc>
          <w:tcPr>
            <w:tcW w:w="8080" w:type="dxa"/>
            <w:gridSpan w:val="3"/>
            <w:vAlign w:val="center"/>
          </w:tcPr>
          <w:p w14:paraId="368C43CD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</w:p>
        </w:tc>
      </w:tr>
      <w:tr w:rsidR="00F1364A" w:rsidRPr="008E2695" w14:paraId="570775EC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50D72C3C" w14:textId="77777777" w:rsidR="00F1364A" w:rsidRPr="008E2695" w:rsidRDefault="00F1364A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Preferences:</w:t>
            </w:r>
          </w:p>
        </w:tc>
        <w:tc>
          <w:tcPr>
            <w:tcW w:w="8080" w:type="dxa"/>
            <w:gridSpan w:val="3"/>
            <w:vAlign w:val="center"/>
          </w:tcPr>
          <w:p w14:paraId="69C8CA58" w14:textId="7359F817" w:rsidR="00F1364A" w:rsidRPr="008E2695" w:rsidRDefault="00F1364A" w:rsidP="000E369C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Window/</w:t>
            </w:r>
            <w:r w:rsidR="00FD5B89" w:rsidRPr="008E2695">
              <w:rPr>
                <w:sz w:val="20"/>
                <w:szCs w:val="20"/>
                <w:lang w:val="en-US"/>
              </w:rPr>
              <w:t>A</w:t>
            </w:r>
            <w:r w:rsidRPr="008E2695">
              <w:rPr>
                <w:sz w:val="20"/>
                <w:szCs w:val="20"/>
                <w:lang w:val="en-US"/>
              </w:rPr>
              <w:t>isle seat</w:t>
            </w:r>
            <w:r w:rsidR="002A403B" w:rsidRPr="008E2695">
              <w:rPr>
                <w:sz w:val="20"/>
                <w:szCs w:val="20"/>
                <w:lang w:val="en-US"/>
              </w:rPr>
              <w:t xml:space="preserve"> </w:t>
            </w:r>
            <w:r w:rsidR="00CC01B5" w:rsidRPr="008E2695">
              <w:rPr>
                <w:sz w:val="20"/>
                <w:szCs w:val="20"/>
                <w:lang w:val="en-US"/>
              </w:rPr>
              <w:t>(extra costs involved)</w:t>
            </w:r>
          </w:p>
        </w:tc>
      </w:tr>
      <w:tr w:rsidR="00D37836" w:rsidRPr="008E2695" w14:paraId="33B61365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4B6FD2DF" w14:textId="0523A515" w:rsidR="00D37836" w:rsidRDefault="00D378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nly cabin baggage </w:t>
            </w:r>
          </w:p>
          <w:p w14:paraId="63612300" w14:textId="5684BF5A" w:rsidR="00D37836" w:rsidRPr="008E2695" w:rsidRDefault="00D378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= hand luggage/ </w:t>
            </w:r>
            <w:proofErr w:type="spellStart"/>
            <w:r>
              <w:rPr>
                <w:sz w:val="20"/>
                <w:szCs w:val="20"/>
                <w:lang w:val="en-US"/>
              </w:rPr>
              <w:t>carry 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luggage </w:t>
            </w:r>
          </w:p>
        </w:tc>
        <w:tc>
          <w:tcPr>
            <w:tcW w:w="8080" w:type="dxa"/>
            <w:gridSpan w:val="3"/>
            <w:vAlign w:val="center"/>
          </w:tcPr>
          <w:p w14:paraId="7975BD5B" w14:textId="77777777" w:rsidR="00D37836" w:rsidRDefault="00D378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Yes/No</w:t>
            </w:r>
          </w:p>
          <w:p w14:paraId="20889B2F" w14:textId="599D79F6" w:rsidR="00D37836" w:rsidRPr="008E2695" w:rsidRDefault="00D37836">
            <w:pPr>
              <w:rPr>
                <w:sz w:val="20"/>
                <w:szCs w:val="20"/>
                <w:lang w:val="en-US"/>
              </w:rPr>
            </w:pPr>
            <w:r>
              <w:rPr>
                <w:i/>
                <w:iCs/>
                <w:sz w:val="20"/>
                <w:szCs w:val="20"/>
                <w:lang w:val="en-US"/>
              </w:rPr>
              <w:t>(</w:t>
            </w:r>
            <w:r w:rsidRPr="00EA1A53">
              <w:rPr>
                <w:i/>
                <w:iCs/>
                <w:sz w:val="20"/>
                <w:szCs w:val="20"/>
                <w:lang w:val="en-US"/>
              </w:rPr>
              <w:t>please check size &amp; weight limits at airline</w:t>
            </w:r>
            <w:r>
              <w:rPr>
                <w:i/>
                <w:iCs/>
                <w:sz w:val="20"/>
                <w:szCs w:val="20"/>
                <w:lang w:val="en-US"/>
              </w:rPr>
              <w:t>)</w:t>
            </w:r>
          </w:p>
        </w:tc>
      </w:tr>
      <w:tr w:rsidR="00D37836" w:rsidRPr="008E2695" w14:paraId="22675A05" w14:textId="77777777" w:rsidTr="0084523B">
        <w:trPr>
          <w:trHeight w:val="454"/>
        </w:trPr>
        <w:tc>
          <w:tcPr>
            <w:tcW w:w="2972" w:type="dxa"/>
            <w:vAlign w:val="center"/>
          </w:tcPr>
          <w:p w14:paraId="5443C469" w14:textId="2A0CCC91" w:rsidR="00D37836" w:rsidRPr="008E2695" w:rsidRDefault="00D37836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 xml:space="preserve">Check-in </w:t>
            </w:r>
            <w:r>
              <w:rPr>
                <w:sz w:val="20"/>
                <w:szCs w:val="20"/>
                <w:lang w:val="en-US"/>
              </w:rPr>
              <w:t>b</w:t>
            </w:r>
            <w:r w:rsidRPr="008E2695">
              <w:rPr>
                <w:sz w:val="20"/>
                <w:szCs w:val="20"/>
                <w:lang w:val="en-US"/>
              </w:rPr>
              <w:t>aggage</w:t>
            </w:r>
            <w:r>
              <w:rPr>
                <w:sz w:val="20"/>
                <w:szCs w:val="20"/>
                <w:lang w:val="en-US"/>
              </w:rPr>
              <w:t xml:space="preserve">: </w:t>
            </w:r>
          </w:p>
        </w:tc>
        <w:tc>
          <w:tcPr>
            <w:tcW w:w="8080" w:type="dxa"/>
            <w:gridSpan w:val="3"/>
            <w:vAlign w:val="center"/>
          </w:tcPr>
          <w:p w14:paraId="46D2DCA4" w14:textId="14234483" w:rsidR="00D37836" w:rsidRPr="008E2695" w:rsidRDefault="00D378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Yes/No … KG (extra costs involved) </w:t>
            </w:r>
          </w:p>
        </w:tc>
      </w:tr>
      <w:tr w:rsidR="00F1364A" w:rsidRPr="008E2695" w14:paraId="717F0460" w14:textId="77777777" w:rsidTr="0084523B">
        <w:trPr>
          <w:trHeight w:val="454"/>
        </w:trPr>
        <w:tc>
          <w:tcPr>
            <w:tcW w:w="2972" w:type="dxa"/>
          </w:tcPr>
          <w:p w14:paraId="71F52E81" w14:textId="7BC9FEEB" w:rsidR="00F1364A" w:rsidRPr="008E2695" w:rsidRDefault="00FD5B89">
            <w:pPr>
              <w:rPr>
                <w:sz w:val="20"/>
                <w:szCs w:val="20"/>
                <w:lang w:val="en-US"/>
              </w:rPr>
            </w:pPr>
            <w:r w:rsidRPr="008E2695">
              <w:rPr>
                <w:sz w:val="20"/>
                <w:szCs w:val="20"/>
                <w:lang w:val="en-US"/>
              </w:rPr>
              <w:t>Remarks/additional info:</w:t>
            </w:r>
          </w:p>
        </w:tc>
        <w:tc>
          <w:tcPr>
            <w:tcW w:w="8080" w:type="dxa"/>
            <w:gridSpan w:val="3"/>
          </w:tcPr>
          <w:p w14:paraId="66061002" w14:textId="6796B7E9" w:rsidR="00FF5779" w:rsidRPr="008E2695" w:rsidRDefault="00FF5779">
            <w:pPr>
              <w:rPr>
                <w:sz w:val="20"/>
                <w:szCs w:val="20"/>
                <w:lang w:val="en-US"/>
              </w:rPr>
            </w:pPr>
          </w:p>
          <w:p w14:paraId="230314C9" w14:textId="77777777" w:rsidR="002A403B" w:rsidRDefault="002A403B">
            <w:pPr>
              <w:rPr>
                <w:sz w:val="20"/>
                <w:szCs w:val="20"/>
                <w:lang w:val="en-US"/>
              </w:rPr>
            </w:pPr>
          </w:p>
          <w:p w14:paraId="070A1A68" w14:textId="77777777" w:rsidR="002B3744" w:rsidRDefault="002B3744">
            <w:pPr>
              <w:rPr>
                <w:sz w:val="20"/>
                <w:szCs w:val="20"/>
                <w:lang w:val="en-US"/>
              </w:rPr>
            </w:pPr>
          </w:p>
          <w:p w14:paraId="0AF471E6" w14:textId="77777777" w:rsidR="002B3744" w:rsidRDefault="002B3744">
            <w:pPr>
              <w:rPr>
                <w:sz w:val="20"/>
                <w:szCs w:val="20"/>
                <w:lang w:val="en-US"/>
              </w:rPr>
            </w:pPr>
          </w:p>
          <w:p w14:paraId="5E4AE14A" w14:textId="77777777" w:rsidR="002B3744" w:rsidRDefault="002B3744">
            <w:pPr>
              <w:rPr>
                <w:sz w:val="20"/>
                <w:szCs w:val="20"/>
                <w:lang w:val="en-US"/>
              </w:rPr>
            </w:pPr>
          </w:p>
          <w:p w14:paraId="4A8B8AB7" w14:textId="77777777" w:rsidR="002B3744" w:rsidRDefault="002B3744">
            <w:pPr>
              <w:rPr>
                <w:sz w:val="20"/>
                <w:szCs w:val="20"/>
                <w:lang w:val="en-US"/>
              </w:rPr>
            </w:pPr>
          </w:p>
          <w:p w14:paraId="4344D278" w14:textId="77777777" w:rsidR="00525181" w:rsidRDefault="00525181">
            <w:pPr>
              <w:rPr>
                <w:sz w:val="20"/>
                <w:szCs w:val="20"/>
                <w:lang w:val="en-US"/>
              </w:rPr>
            </w:pPr>
          </w:p>
          <w:p w14:paraId="159AEF30" w14:textId="77777777" w:rsidR="005365E0" w:rsidRDefault="005365E0">
            <w:pPr>
              <w:rPr>
                <w:sz w:val="20"/>
                <w:szCs w:val="20"/>
                <w:lang w:val="en-US"/>
              </w:rPr>
            </w:pPr>
          </w:p>
          <w:p w14:paraId="0F321F7E" w14:textId="77777777" w:rsidR="00367C65" w:rsidRDefault="00367C65">
            <w:pPr>
              <w:rPr>
                <w:sz w:val="20"/>
                <w:szCs w:val="20"/>
                <w:lang w:val="en-US"/>
              </w:rPr>
            </w:pPr>
          </w:p>
          <w:p w14:paraId="70E08C9B" w14:textId="61CB2F0A" w:rsidR="00367C65" w:rsidRPr="008E2695" w:rsidRDefault="00367C65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47DDAAF4" w14:textId="03C3E7EE" w:rsidR="00CC01B5" w:rsidRPr="00966D8E" w:rsidRDefault="00CC01B5" w:rsidP="00525181">
      <w:pPr>
        <w:rPr>
          <w:sz w:val="20"/>
          <w:szCs w:val="20"/>
          <w:lang w:val="en-US"/>
        </w:rPr>
      </w:pPr>
    </w:p>
    <w:sectPr w:rsidR="00CC01B5" w:rsidRPr="00966D8E" w:rsidSect="00FD2582">
      <w:pgSz w:w="11906" w:h="16838"/>
      <w:pgMar w:top="232" w:right="238" w:bottom="232" w:left="23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D7DBD"/>
    <w:multiLevelType w:val="hybridMultilevel"/>
    <w:tmpl w:val="C038B48A"/>
    <w:lvl w:ilvl="0" w:tplc="DD56E3E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A50E3"/>
    <w:multiLevelType w:val="hybridMultilevel"/>
    <w:tmpl w:val="44A276A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990135">
    <w:abstractNumId w:val="0"/>
  </w:num>
  <w:num w:numId="2" w16cid:durableId="774206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0NDA2szS1sDRS0lEKTi0uzszPAykwqQUA1IJ+kSwAAAA="/>
  </w:docVars>
  <w:rsids>
    <w:rsidRoot w:val="00F1364A"/>
    <w:rsid w:val="000336B8"/>
    <w:rsid w:val="00055510"/>
    <w:rsid w:val="00071B0C"/>
    <w:rsid w:val="00072CC0"/>
    <w:rsid w:val="00077E2B"/>
    <w:rsid w:val="0008186E"/>
    <w:rsid w:val="000923BB"/>
    <w:rsid w:val="000A1DAC"/>
    <w:rsid w:val="000B2770"/>
    <w:rsid w:val="000B2881"/>
    <w:rsid w:val="000E369C"/>
    <w:rsid w:val="00104CBD"/>
    <w:rsid w:val="001217C9"/>
    <w:rsid w:val="00143DE1"/>
    <w:rsid w:val="00166C6A"/>
    <w:rsid w:val="001815D2"/>
    <w:rsid w:val="00183531"/>
    <w:rsid w:val="001B32B2"/>
    <w:rsid w:val="001D4AB0"/>
    <w:rsid w:val="00226DDD"/>
    <w:rsid w:val="002310F4"/>
    <w:rsid w:val="00266938"/>
    <w:rsid w:val="00284508"/>
    <w:rsid w:val="002856EF"/>
    <w:rsid w:val="00295B44"/>
    <w:rsid w:val="00297762"/>
    <w:rsid w:val="002A403B"/>
    <w:rsid w:val="002B3744"/>
    <w:rsid w:val="002B7746"/>
    <w:rsid w:val="002C3085"/>
    <w:rsid w:val="002E62CB"/>
    <w:rsid w:val="00316CA8"/>
    <w:rsid w:val="0032242D"/>
    <w:rsid w:val="00330C46"/>
    <w:rsid w:val="00333C21"/>
    <w:rsid w:val="00335685"/>
    <w:rsid w:val="003441D8"/>
    <w:rsid w:val="00344F9D"/>
    <w:rsid w:val="00355F3B"/>
    <w:rsid w:val="00367C65"/>
    <w:rsid w:val="0039156E"/>
    <w:rsid w:val="00397D8A"/>
    <w:rsid w:val="003C7202"/>
    <w:rsid w:val="003C77C2"/>
    <w:rsid w:val="003F4571"/>
    <w:rsid w:val="004160F5"/>
    <w:rsid w:val="0044221B"/>
    <w:rsid w:val="00450225"/>
    <w:rsid w:val="00455216"/>
    <w:rsid w:val="00455613"/>
    <w:rsid w:val="00460BD1"/>
    <w:rsid w:val="004646F1"/>
    <w:rsid w:val="0046524F"/>
    <w:rsid w:val="00472308"/>
    <w:rsid w:val="004804EA"/>
    <w:rsid w:val="004827D0"/>
    <w:rsid w:val="00490E29"/>
    <w:rsid w:val="004A3C93"/>
    <w:rsid w:val="004F45D6"/>
    <w:rsid w:val="0052078F"/>
    <w:rsid w:val="00524F05"/>
    <w:rsid w:val="00525181"/>
    <w:rsid w:val="005365E0"/>
    <w:rsid w:val="0053711A"/>
    <w:rsid w:val="00553644"/>
    <w:rsid w:val="00565339"/>
    <w:rsid w:val="005668E0"/>
    <w:rsid w:val="00572DB3"/>
    <w:rsid w:val="005A1440"/>
    <w:rsid w:val="00642E83"/>
    <w:rsid w:val="006479F6"/>
    <w:rsid w:val="00693E1E"/>
    <w:rsid w:val="006B71FA"/>
    <w:rsid w:val="006D28A2"/>
    <w:rsid w:val="006E023D"/>
    <w:rsid w:val="006E0866"/>
    <w:rsid w:val="006E0DA8"/>
    <w:rsid w:val="006E5E1F"/>
    <w:rsid w:val="00703BDD"/>
    <w:rsid w:val="00712EAD"/>
    <w:rsid w:val="00726817"/>
    <w:rsid w:val="007353E3"/>
    <w:rsid w:val="00737120"/>
    <w:rsid w:val="00751237"/>
    <w:rsid w:val="00770371"/>
    <w:rsid w:val="0077316E"/>
    <w:rsid w:val="007977D2"/>
    <w:rsid w:val="007B574B"/>
    <w:rsid w:val="007C65A9"/>
    <w:rsid w:val="007F7771"/>
    <w:rsid w:val="00805C9C"/>
    <w:rsid w:val="00814759"/>
    <w:rsid w:val="00816FF0"/>
    <w:rsid w:val="0084523B"/>
    <w:rsid w:val="008758B8"/>
    <w:rsid w:val="00891894"/>
    <w:rsid w:val="00891E05"/>
    <w:rsid w:val="008D2081"/>
    <w:rsid w:val="008D2517"/>
    <w:rsid w:val="008D26F0"/>
    <w:rsid w:val="008E2695"/>
    <w:rsid w:val="008E483E"/>
    <w:rsid w:val="008E5279"/>
    <w:rsid w:val="008F0692"/>
    <w:rsid w:val="009143E1"/>
    <w:rsid w:val="00923DAF"/>
    <w:rsid w:val="0092671A"/>
    <w:rsid w:val="009361AF"/>
    <w:rsid w:val="00966D8E"/>
    <w:rsid w:val="0098703E"/>
    <w:rsid w:val="009909D4"/>
    <w:rsid w:val="009B6195"/>
    <w:rsid w:val="009D0EEA"/>
    <w:rsid w:val="009E130B"/>
    <w:rsid w:val="009E5DBB"/>
    <w:rsid w:val="009E6A56"/>
    <w:rsid w:val="009F0F35"/>
    <w:rsid w:val="009F2B63"/>
    <w:rsid w:val="00A27837"/>
    <w:rsid w:val="00A44E4A"/>
    <w:rsid w:val="00A537EE"/>
    <w:rsid w:val="00A865A9"/>
    <w:rsid w:val="00A91A4B"/>
    <w:rsid w:val="00A963B0"/>
    <w:rsid w:val="00AB4784"/>
    <w:rsid w:val="00AD07E5"/>
    <w:rsid w:val="00AD5225"/>
    <w:rsid w:val="00AE662E"/>
    <w:rsid w:val="00AE6C38"/>
    <w:rsid w:val="00AF0836"/>
    <w:rsid w:val="00B32218"/>
    <w:rsid w:val="00B60BC4"/>
    <w:rsid w:val="00B61A1E"/>
    <w:rsid w:val="00B67A99"/>
    <w:rsid w:val="00BB708C"/>
    <w:rsid w:val="00BF6240"/>
    <w:rsid w:val="00C33752"/>
    <w:rsid w:val="00C409D6"/>
    <w:rsid w:val="00C444EB"/>
    <w:rsid w:val="00C62876"/>
    <w:rsid w:val="00C64C25"/>
    <w:rsid w:val="00C71D1B"/>
    <w:rsid w:val="00C92E0D"/>
    <w:rsid w:val="00C95E24"/>
    <w:rsid w:val="00CC01B5"/>
    <w:rsid w:val="00CD1348"/>
    <w:rsid w:val="00CE6309"/>
    <w:rsid w:val="00CF4195"/>
    <w:rsid w:val="00D027C6"/>
    <w:rsid w:val="00D12613"/>
    <w:rsid w:val="00D14FFE"/>
    <w:rsid w:val="00D37836"/>
    <w:rsid w:val="00D41CAB"/>
    <w:rsid w:val="00D6301A"/>
    <w:rsid w:val="00D75146"/>
    <w:rsid w:val="00DB351F"/>
    <w:rsid w:val="00DB46AC"/>
    <w:rsid w:val="00DB5ED4"/>
    <w:rsid w:val="00DC60C9"/>
    <w:rsid w:val="00DD4A31"/>
    <w:rsid w:val="00DD5439"/>
    <w:rsid w:val="00DD5DDB"/>
    <w:rsid w:val="00DE5377"/>
    <w:rsid w:val="00DF07EB"/>
    <w:rsid w:val="00E17746"/>
    <w:rsid w:val="00E250EA"/>
    <w:rsid w:val="00E26914"/>
    <w:rsid w:val="00E410E1"/>
    <w:rsid w:val="00E77E64"/>
    <w:rsid w:val="00E9479E"/>
    <w:rsid w:val="00EA1A53"/>
    <w:rsid w:val="00ED40BF"/>
    <w:rsid w:val="00EE15B1"/>
    <w:rsid w:val="00EE477D"/>
    <w:rsid w:val="00EF195C"/>
    <w:rsid w:val="00F1364A"/>
    <w:rsid w:val="00F1791E"/>
    <w:rsid w:val="00F50CB1"/>
    <w:rsid w:val="00F73CC0"/>
    <w:rsid w:val="00F742C4"/>
    <w:rsid w:val="00F83F3C"/>
    <w:rsid w:val="00F91373"/>
    <w:rsid w:val="00F922B5"/>
    <w:rsid w:val="00FA44A0"/>
    <w:rsid w:val="00FB25D0"/>
    <w:rsid w:val="00FC47FF"/>
    <w:rsid w:val="00FD2582"/>
    <w:rsid w:val="00FD5B89"/>
    <w:rsid w:val="00FE5B45"/>
    <w:rsid w:val="00FF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B8771"/>
  <w15:chartTrackingRefBased/>
  <w15:docId w15:val="{F0C58345-FBF0-4F04-AB34-44CB5C938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3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36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37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7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3744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5B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apps.utwente.nl/reisverzekeringen/en/rvservle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bw.unit4cloud.com/nl_unt_prod_web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twente.nl/travelunit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wente University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its - Oosterlaken, G.J.M. (ITC)</dc:creator>
  <cp:keywords/>
  <dc:description/>
  <cp:lastModifiedBy>Leushuis-Engelbertink, Marieke (UT-ITC)</cp:lastModifiedBy>
  <cp:revision>60</cp:revision>
  <dcterms:created xsi:type="dcterms:W3CDTF">2023-06-06T10:03:00Z</dcterms:created>
  <dcterms:modified xsi:type="dcterms:W3CDTF">2024-03-01T13:06:00Z</dcterms:modified>
</cp:coreProperties>
</file>